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7D571756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0000B5">
        <w:rPr>
          <w:rFonts w:ascii="Spectral" w:hAnsi="Spectral"/>
          <w:bCs/>
          <w:color w:val="000000"/>
          <w:sz w:val="22"/>
          <w:szCs w:val="22"/>
          <w:lang w:val="en-US"/>
        </w:rPr>
        <w:t>1</w:t>
      </w:r>
      <w:r w:rsidR="00892FF9">
        <w:rPr>
          <w:rFonts w:ascii="Spectral" w:hAnsi="Spectral"/>
          <w:bCs/>
          <w:color w:val="000000"/>
          <w:sz w:val="22"/>
          <w:szCs w:val="22"/>
          <w:lang w:val="en-US"/>
        </w:rPr>
        <w:t>35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2760813" w14:textId="2F05306F" w:rsidR="007134CE" w:rsidRDefault="007134CE" w:rsidP="007134C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Wiezel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Awad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in press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6DBDC6A" w14:textId="77777777" w:rsidR="007134CE" w:rsidRDefault="007134CE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34780D8" w14:textId="681DB5FF" w:rsidR="000000B5" w:rsidRDefault="0031138C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0000B5">
        <w:rPr>
          <w:rFonts w:ascii="Spectral" w:hAnsi="Spectral"/>
          <w:sz w:val="22"/>
          <w:szCs w:val="22"/>
          <w:lang w:val="en-US"/>
        </w:rPr>
        <w:t>2022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2AFCE48D" w14:textId="777C57DE" w:rsidR="0031138C" w:rsidRPr="0031138C" w:rsidRDefault="000000B5" w:rsidP="000000B5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CA"/>
        </w:rPr>
        <w:t xml:space="preserve">doi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="0031138C" w:rsidRPr="003059C8">
        <w:rPr>
          <w:rFonts w:ascii="Spectral" w:hAnsi="Spectral"/>
          <w:b/>
          <w:sz w:val="22"/>
          <w:szCs w:val="22"/>
          <w:lang w:val="en-CA"/>
        </w:rPr>
        <w:t>*</w:t>
      </w:r>
      <w:r w:rsidR="0031138C"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4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5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6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6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7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7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9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8"/>
    <w:bookmarkEnd w:id="19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0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0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1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1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2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2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3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3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4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5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5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7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7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7"/>
      <w:bookmarkEnd w:id="26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8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9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0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9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1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1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0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2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3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4" w:name="_Hlk61029924"/>
            <w:bookmarkEnd w:id="32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4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5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37BAA40B" w:rsidR="00EC645E" w:rsidRDefault="00EC645E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the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6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7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7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8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38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5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9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9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0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2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2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61029988"/>
            <w:bookmarkStart w:id="44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5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5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3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4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6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3E6BC5C5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7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48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9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9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0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0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48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1" w:name="_Hlk47042836"/>
      <w:bookmarkEnd w:id="47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1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2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3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3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2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4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4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06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773"/>
            <w:bookmarkEnd w:id="5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58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5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15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0" w:name="_Hlk58969783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91"/>
            <w:bookmarkEnd w:id="6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21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3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3"/>
          </w:p>
        </w:tc>
      </w:tr>
      <w:bookmarkEnd w:id="6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4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5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5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6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7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8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69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69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D9E8E" w14:textId="77777777" w:rsidR="006423D8" w:rsidRDefault="006423D8">
      <w:r>
        <w:separator/>
      </w:r>
    </w:p>
  </w:endnote>
  <w:endnote w:type="continuationSeparator" w:id="0">
    <w:p w14:paraId="45AC3889" w14:textId="77777777" w:rsidR="006423D8" w:rsidRDefault="00642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1EFED" w14:textId="77777777" w:rsidR="006423D8" w:rsidRDefault="006423D8">
      <w:r>
        <w:separator/>
      </w:r>
    </w:p>
  </w:footnote>
  <w:footnote w:type="continuationSeparator" w:id="0">
    <w:p w14:paraId="78216FCE" w14:textId="77777777" w:rsidR="006423D8" w:rsidRDefault="006423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9</TotalTime>
  <Pages>43</Pages>
  <Words>14724</Words>
  <Characters>83929</Characters>
  <Application>Microsoft Office Word</Application>
  <DocSecurity>0</DocSecurity>
  <Lines>699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23</cp:revision>
  <cp:lastPrinted>2022-07-02T15:32:00Z</cp:lastPrinted>
  <dcterms:created xsi:type="dcterms:W3CDTF">2021-03-19T00:08:00Z</dcterms:created>
  <dcterms:modified xsi:type="dcterms:W3CDTF">2022-07-12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